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๖</w:t>
      </w:r>
      <w:r>
        <w:t xml:space="preserve"> </w:t>
      </w:r>
      <w:r>
        <w:t xml:space="preserve">การจับใจความสำคัญ</w:t>
      </w:r>
      <w:r>
        <w:t xml:space="preserve"> </w:t>
      </w:r>
      <w:r>
        <w:t xml:space="preserve">จากการฟังและการดู</w:t>
      </w:r>
      <w:r>
        <w:t xml:space="preserve"> </w:t>
      </w:r>
      <w:r>
        <w:t xml:space="preserve">๑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ขอให้นักเรียนติดตามชมนะครับ วันนี้ครูโอมีวิดีโอมาให้ดูกันนะครับ ในขณะที่ฟังวิดีโอนี้ให้นักเรียนนะครับ ตั้งใจฟังให้ดี มีสมาธิในการฟังแล้วก็จับประเด็นสำคัญของวิดีโอนี้ให้ได้นะครับถ้าพร้อมแล้ว มาฟังเลยนะครับคุณมีของขวัญอะไรให้คนที่คุณรักผมเมาครับพี่เป็นอะไรหรือเปล่า ไหนหุ่นยนต์ผมล่ะครับ</w:t>
      </w:r>
    </w:p>
    <w:p>
      <w:pPr>
        <w:pStyle w:val="BodyText"/>
      </w:pPr>
      <w:r>
        <w:t xml:space="preserve">(บรรยาย) การกลับบ้านอย่างปลอดภัยคือของขวัญที่ดีที่สุด ดื่มไม่ขับ กลับบ้านปลอดภัยขอขอบคุณ สื่อวีดิทัศน์จากYoutube ช่อง สสส. เรื่อง ของขวัญที่ดีที่สุดครับนักเรียนครับ หลังจากที่เราได้ชมวีดิทัศน์เรื่อง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ด้วยกันทั้งหมด 2 ข้อ ครูบอมพร้อมที่จะถามหรือยังครับ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นักเรียนฟังคำถามอีกครั้งนะคะ เรื่องที่นักเรียนฟังและดูนั้น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เขาก็จะมีการมอบของขวัญให้กันใช่ไหมครับ พ่อก็เตรียมซื้อหุ่นยนต์น่าจะเกิดอุบัติเหตุเสียก่อนนะครับจึงทำให้หุ่นยนต์นั้น ที่เป็นของขวัญสำหรับลูฏชายนั้นลูกชายนะครับ พังและแตกหักนะครับ ต่อมานะครับนักเรียนคำถามข้อที่ 2 ว่าอย่างไรครับครูบอม</w:t>
      </w:r>
    </w:p>
    <w:p>
      <w:pPr>
        <w:pStyle w:val="BodyText"/>
      </w:pPr>
      <w:r>
        <w:t xml:space="preserve">(คุณครูวาสนา) คำถามข้อที่ 2จากครูบอมนะคะ ว่าคำถามของเราในวันนี้ถามว่าอย่างไรนะคะ คำถาม ก็คือเรื่องนี้สื่อความหมายอะไรนะคะ นักเรียนปลายทางฟังคำถามของครูบอมอีกครั้งนะคะเรื่องนี้สื่อความหมายอะไรนะคะจากการที่เราชมวีดิทัศน์ เรารู้ตัวละครหลักแล้วนะคะ ก็จะมีพ่อและลูกนะคะเรื่องนี้สื่อถึงอะไรคะ</w:t>
      </w:r>
    </w:p>
    <w:p>
      <w:pPr>
        <w:pStyle w:val="BodyText"/>
      </w:pPr>
      <w:r>
        <w:t xml:space="preserve">(คุณครูชลภักดิ์) นักเรียนปลายทางที่ทราบนะครับ สามารถตอบคำถามได้เลยนะครับหลังจากที่พ่อนี่ได้ประสบอุบัติเหตุซึ่งทำให้หุ่นยนต์ ซึ่งเป็นของขวัญที่ดีที่สุดของลูกนี่แตกหักเสียหาย แต่สุดท้ายนะครับ พ่อมาถึงบ้านลูกได้ทวงถามหาของขวัญทำตัวแข็งทื่อเหมือนกับหุ่นยนต์และนำโบว์นะครับ ที่เป็นริบบินโบว์นะครับ แปะศีรษะของพ่อ พ่อสื่อความหมายว่าขอบขวัญที่ดีที่สุดของลูก ก็คือพ่อนั่นเองนะครับเรื่องของ สสส. ที่ได้ทำออกมานะครับสื่อความหมายว่า การกลับบ้านอย่างปลอดภัยนะครับคือ ของขวัญที่ดีที่สุดนะครับสำหรับคนที่เรารักในวิดีโอนี้ ก็คือพ่อเป็นของขวัญนะครับ นักเรียนครับ หลังจากที่เราได้ฟังและดู และตอบคำถามของวิดีโอไปแล้วมาทราบจุดประสงค์พร้อมกันนะครับ ต่อมานะครับนักเรียนจุดประสงค์ในการเรียนรู้ในวันนี้ การฟังและการดูนั้นถือว่าก็มีความสำคัญในชีวิตประจำวันมากเช่นกันครับ เขาบอกว่ามนุษย์นี่เราฟังนะครับ เราฟังและดูค่อนข้างเยอะค่อนข้างมากในชีวิตประจำวัน เวลาที่เราได้ดูสิ่งต่าง ๆ ได้ดูสิ่งต่าง ๆ มานั้น เราควรที่จะมีสติในการฟัง แล้วก็ควรมีสมาธิจับประเด็นสำคัญในการฟังให้ได้ ซึ่งควรจะเป็นไปตามจุดประสงค์ดังนี้นะครับนักเรียน ข้อที่ 1 นักเรียนต้องบอกหลักการจับใจความสำคัญจากเรื่องที่ฟังและดูได้นะครับ ข้อที่ 2 นักเรียนต้องฟังและดูแล้วก็สามารถตั้งคำถามนะครับ สามารถตั้งคำถามและตอบคำถามจากเรื่องที่ที่ฟังและดูได้ ส่วนการตั้งคำถามจะเป็นแบบไหนบ้างก็สามารถติดตามชมได้ในช่วงของการสอนเนื้อหานะครับนักเรียน ต่อมาข้อที่ 3 นักเรียนครับ ในขณะที่เราฟังในขณะที่เราดูอะไรอยู่ก็แล้วแต่เราควรที่จะมีมารยาทนะครับมีมารยาทในการฟังที่ดี เป็นผู้ชมที่ดีนะครับ ควรจะมีมารยาทอย่างไรบ้างได้รับชมนะครับ แล้วก็มีครูโอ ครูบอม อธิบายในส่วนถัดไต่อไปนะครับนักเรียนต่อมานะครับ การจับใจความคืออะไร นักเรียนทราบไหมครับ อันนี้เป็นเหมือนการทบทวนความรู้ด้วยใช่ไหมครับครูบอมการจับใจความนะครับ การจับใจความจับประเด็นเพื่อค้นหาข้อคิดของเรื่องเรื่องนั้น ไม่ว่าจะเป็นการอ่านหรือการฟังการดูนี่ เวลาเราฟังอะไรเราควรจับประเด็นสำคัญ จับใจความจากเรื่องนั้นได้ ต่อมาการจับใจความสำคัญจากการฟังการดูหรือดูเรื่องอะไร เราจำเป็นที่จะรู้ว่าใครทำอะไร ที่ไหน อย่างไร เราต้องรู้ว่าใครทำอะไร ที่ไหนอย่างไรสังเกตนะครับ ครูโอจะเน้นย้ำคำพูดนี้เสมอเพื่อให้นักเรียนนั้นได้ตระหนัก และพึงจำไว้ว่าในขณะที่ฟังและดูอะไร เราควรจะตอบคำถามกับตนเองให้ได้ก็เสมือนว่าเราฟังนิทาน 1 เรื่องในขณะที่เราฟังนิทาน 1 เรื่อง เราก็ควรที่จะมีสมาธิในการฟัง แล้วก็จับประเด็นสำคัญให้ได้ ซึ่งนิทาน 1 เรื่องนั้นก็จะมีประเด็นเดียวที่จะสื่อความหมายให้กับผู้ฟังนะครับต่อมาเมื่อฟังเสร็จเราก็ต้องมารู้เกี่ยวกับหลักการ นักเรียนรู้ความหมายเกี่ยวกับการฟังแล้วกับการฟังแล้ว นักเรียนก็ควรจะรู้เกี่ยวกับการหลักการฟัง ครูบอมครับหลักการฟังข้อแรกนี่ เราต้องตัดจุดมุ่งหมายในการฟังครูบอม การที่เราต้องตั้งจุดมุ่งหมายในการฟังนะคะก็เพื่อที่ว่าเราจะต้องรู้ว่าเราดูไปเพื่ออะไรนะคะ เราจะไม่ได้เล่นเรื่อยเปื่อยนะคะ เราจะต้องตั้งจุดมุ่งหมายว่าฃดูเพื่อความเพลิดเพลินหรือดูเพื่ออะไรค่ะ</w:t>
      </w:r>
    </w:p>
    <w:p>
      <w:pPr>
        <w:pStyle w:val="BodyText"/>
      </w:pPr>
      <w:r>
        <w:t xml:space="preserve">(คุณครูชลศักดิ์) ใช่แล้วครับ ใช่แล้วครับนักเรียนให้นักเรียนปลายทางอ่านในใจแล้วทำความเข้าใจก่อน จากนั้นลองสนทนาสิครับ เมื่อสักครู่นี่ครูได้อธิบายข้อที่ 1 ไปแล้ว ครเป็นผู้อธิบายก็อธิบายให้นักเรียนได้เข้าใจ ต่อมาข้อที่ 2 นักเรียนลองจดบันทึกได้เลยครับ ต่อมาข้อที่ 3 ครูโอก็จะยังไม่อ่านเช่นกัน ให้นักเรียนอ่านเองก่อนนะครับ ลองอ่านในใจดูหรือจะอ่านออกเสียงก็แล้วแต่นะครับก่อนที่จะไปสู่เรื่องอื่นนั้น ครูโอก็จะมีกิจกรรมเล็ก ๆ น้อย ๆ นะครับ เป็นกิจกรรมใช่กับไม่ใช่นะครับกิจกรรมใช่ไม่ใช่ครูบอมจะเป็นผู้เล่น ส่วนครูโอจะเป็นผู้ถามนะครับนักเรียนนักเรียนปลายทางถ้าพร้อมแล้วนะครับ จับคู่กันก็ได้นะครับ หรือจะเป็นแบบเดี่ยวก็ได้นะครับฟังประโยคการพูดให้ดี ๆ นะ ครูโอจะพูดแล้วให้นักเรียนนะครับ บอกว่าใช่หรือไม่ใช่นะครับ แล้วก็ครูบอมก็จะร่วมเล่นกับเราด้วยนะครับข้อที่ 1ขณะที่ฟังไม่ต้องจดบันทึกประเด็นสำคัญ ฟังอีกรอบนะครับขณะที่ฟังไม่ต้องจดบันทึกประเด็นสำคัญ ใช่หรือไม่ใช่ครับนักเรียนหลายคนนะ ช่วยกันตอบนะครูบอมครับ</w:t>
      </w:r>
    </w:p>
    <w:p>
      <w:pPr>
        <w:pStyle w:val="BodyText"/>
      </w:pPr>
      <w:r>
        <w:t xml:space="preserve">(คุณครูวาสนา) ให้ครูบอมตอบได้เลยใช่ไหมคะ</w:t>
      </w:r>
    </w:p>
    <w:p>
      <w:pPr>
        <w:pStyle w:val="BodyText"/>
      </w:pPr>
      <w:r>
        <w:t xml:space="preserve">(คุณครูชลภักดิ์) ครับ ครูบอมตอบได้เลยครับ</w:t>
      </w:r>
    </w:p>
    <w:p>
      <w:pPr>
        <w:pStyle w:val="BodyText"/>
      </w:pPr>
      <w:r>
        <w:t xml:space="preserve">(คุณครูวาสนา) ครูบอมเลือกตอบว่าไม่ใช่นะคะเพราะทุกครั้งที่เราฟังและดู เราต้องจดบันทึก เพการจดบันทึกเพื่อที่จะได้ดูว่าเป็นเรื่องเกี่ยวกับอะไรค่ะ</w:t>
      </w:r>
    </w:p>
    <w:p>
      <w:pPr>
        <w:pStyle w:val="BodyText"/>
      </w:pPr>
      <w:r>
        <w:t xml:space="preserve">(คุณครูชลภักดิ์) ถูกต้องนะครับ ต่อมาต่อมาข้อที่ 2 นะครับ เราควรตั้งใจฟัง และมีสมาธิตั้งแต่ต้นจนจบเรื่องเราควรตั้งใจฟัง มีสมาธิ ฃตั้งแต่ต้นจนจบเรื่อง ใช่หรือไม่ใช่ครับ นักเรียนปลายทางตอบได้เลยครับ ใช่หรือไม่ใช่ส่วนครูบอมนะครับ ครูบอมคิดว่าอย่างไรครับ</w:t>
      </w:r>
    </w:p>
    <w:p>
      <w:pPr>
        <w:pStyle w:val="BodyText"/>
      </w:pPr>
      <w:r>
        <w:t xml:space="preserve">(คุณครูวาสนา) ครูบอมอยากดูคำตอบของนักเรียนปลายทางก่อนค่ะบางทีถ้าครูบอมตอบก่อน ครูบอมอาจจะตอบถูกหรือตอบผิดแล้วนักเรียนอาจจะยกมือตาม เราจะเว้นให้นักเรียนตอบก่อนนะคะ</w:t>
      </w:r>
    </w:p>
    <w:p>
      <w:pPr>
        <w:pStyle w:val="BodyText"/>
      </w:pPr>
      <w:r>
        <w:t xml:space="preserve">(คุณครูชลศักดิ์) ได้ครับ นักเรียนปลายทางตอบกันมาเลยนะครับสามารถตอบกันมา ส่งเสียงดังให้มาถึงหัวหินเลยนะครับนักเรียน ดังให้มาถึงห้องออกอากาศเลยคนักเรียนตอบว่าใช่หรือไม่ใช่ คุณครูเชื่อว่านักเรียรหลายคนน่าจะตอบได้นะครับ เพราะว่าเป็นคำถามที่ง่าย ๆ เป็นการทบทวนหลักการฟังและการดูนะครับ</w:t>
      </w:r>
    </w:p>
    <w:p>
      <w:pPr>
        <w:pStyle w:val="BodyText"/>
      </w:pPr>
      <w:r>
        <w:t xml:space="preserve">(คุณครูวาสนา) ตอนนี้ครูบอมคิดว่าเด็ก ๆ หลายคนมีคำตอบในใจแล้วเพราะฉะนั้น เดี๋ยวครูบอมตอบเลยนะคะใช่ค่ะ เพราะว่าเมื่อเราทำสิ่งใดเราต้องมีสมาธิค่ะ</w:t>
      </w:r>
    </w:p>
    <w:p>
      <w:pPr>
        <w:pStyle w:val="BodyText"/>
      </w:pPr>
      <w:r>
        <w:t xml:space="preserve">(คุณครูชลภักดิ์) ครับ ถูกต้องนะครับ ตอบว่าใช่นะครับหลังจากที่เราได้ทบทวนเกี่ยวกับการหลักการฟังแล้วเราจะต้องมีการฟังอย่างไร มีสมาธิบันทึกประเด็นสำคัญ มีการตั้งคำถามและตอบคำถามนะครับ แล้วก็มีมารยาทในการฟังและดูด้วยเพราะฉะนั้น เรามาสรุปเกี่ยวกับประเด็นนะครับ ประเด็นสำคัญจริง ๆ เกี่ยวกับการจับความสำคัญจากการฟังการดูจะต้องเป็นการฟัง การดู เพื่อจับใจความและข้อคิดเวลาที่เราฟังอะไรเราต้องได้ข้อคิดจากสิ่งนั้นด้วยแล้วก็นำข้อคิดไปทำอย่างไรครับ ว่าที่เราฟังจบแล้วเราควรนำข้อคิดไปทำอย่างไรมีใครทราบไหมครับ ว่าเราจะนำข้อคิดไปทำอย่างไรบ้าง นักเรียนปลายทางทราบไหมครับมีใครทราบบ้าง เวลาที่เราฟังเสร็จเรารู้ว่าเรื่องนี้ให้ข้อคิดอย่างไรบ้างเราจะต้องนำข้อคิดไปทำอย่างไร ครูบอมทราบไหมครับ</w:t>
      </w:r>
    </w:p>
    <w:p>
      <w:pPr>
        <w:pStyle w:val="BodyText"/>
      </w:pPr>
      <w:r>
        <w:t xml:space="preserve">(คุณครูวาสนา) สำหรับครูบอมนะคะ ครูบอมคิดว่านำข้อคิดที่ได้นะคะมาปรับใช้ในสถานการณ์ต่าง ๆ ในชีวิตได้ค่ะ</w:t>
      </w:r>
    </w:p>
    <w:p>
      <w:pPr>
        <w:pStyle w:val="BodyText"/>
      </w:pPr>
      <w:r>
        <w:t xml:space="preserve">(คุณครูชลภักดิ์) ใช่ครับเราสามารถนำข้อคิดไปปรับใช้ในชีวิตประจำวันและสถานการณ์ต่าง ๆ ได้ ต่อมา ข้อที่ 2เวลาที่ฟังอะไรก็ต้องหาความคิดนะครับ หาความคิดหลัก และข้อสุดท้ายถ้าจะต้องเป็นคำพูด ต้องพูดสรุปครอบคลุมเรื่องที่ฟังทั้งหมด ทั้งหมดนี้ก็คือการวิเคราะห์ประเด็นสำคัญนะครับ ซึ่งครูได้สรุปออกมาสะันักเรียนครับ ต่อไปครูโอก็จะมีกิจกรรมอีกกิจกรรมนะครับ เมื่อสักครู่เก็บไปแล้ว 5 คะแนนนะครับ แล้วก็ตอนนี้ก็จะเก็บอีก5 คะแนนนั่นเองนะ เดี๋ยวนักเรียนเตรียมตัวนะให้นักเรียนปลายทางนะครับ เตรียมตัวให้พร้อมนะหรือว่าใครที่อยู่คนเดียวแล้วไม่มีใครให้ปรึกษาสามารถจับคู่กับเพื่อนได้ด้วย สามารถจับคู่ักับเพื่อนได้ด้วยนะ สามารถจับคู่กับเพื่อครูโอมีข้อความนะครับข้อความประมาณ 2 บรรทัด อ่านให้นักเรียนฟัง แล้วให้นักเรียนนี่จับใจความสำคัญกับสิ่งที่ครูโอพูดครูโอเป็นผู้พูด นักเรียนเป็นผู้ฟังครูบอมเเป็นผู้ฟัง ผู้ฟังต้องต้องใจฟังผู้พูดมีมารยาทในการฟัง จับประเด็นสำคัญแล้วก็ตอบคำถามมา ผู้พูดก็มีหน้าที่พูดนะครับ ให้นักเรียนฟัง ให้ครูบอมฟังด้วย พร้อมหรือยังครับถ้าพร้อมแล้วนะครับ ข้อแรกข้อที่ 1ม้าลายเป็นสัตว์มีกระดูกสันหลัง และกินหญ้าเป็นอาหารส่วนใหญ่ม้าลายจะชอบอยู่รวมกันเป็นฝูก หากินเป็นฝูก โดยมักหากินตามทุ่งหญ้าใจความสำคัญของข้อความนี้คืออะไร</w:t>
      </w:r>
    </w:p>
    <w:p>
      <w:pPr>
        <w:pStyle w:val="BodyText"/>
      </w:pPr>
      <w:r>
        <w:t xml:space="preserve">(คุณครูวาสนา) จับใจความสำคัญจากการฟังนะคะ ได้ว่าม้าลายนี่เป็นสัตว์ที่มีกระดูกสันหลังนะคะ แล้วก็กินหญ้าเป็นอาหารค่ะ</w:t>
      </w:r>
    </w:p>
    <w:p>
      <w:pPr>
        <w:pStyle w:val="BodyText"/>
      </w:pPr>
      <w:r>
        <w:t xml:space="preserve">(คุณครูชลศักดิ์) ครับนักเรียนปลายทางตอบเหมนักเรียนคิดเหมือนครูบอมไหมครับ ซึ่งการที่คุณครูบอมตอบมาแบบนั้นนะครับ ถือว่าเป็นคำตอบที่ถูกต้องใจความสำคัญของข้อความที่ครูโอพูดเมื่อสักครู่นี้ต่อไปข้อที่ 2 นะครับความขยันหมั่นเพียร จะช่วยให้เราประสบความสำเร็จ เพราะถ้าเราขยันทำการงาน ไม่ย่อท้อตั้งใจเรียนและทำการบ้านสม่ำเสมอก็จะทำให้เรามีผลการเรียนที่ดี</w:t>
      </w:r>
    </w:p>
    <w:p>
      <w:pPr>
        <w:pStyle w:val="BodyText"/>
      </w:pPr>
      <w:r>
        <w:t xml:space="preserve">(คุณครูวาสนา) เมื่อสักครู่ที่ครูบอมฟังใช่ไหมคะเป็นเรื่องที่เกียวกับความขยันนะคะครูบอมคิดว่าใจความสำคัญของย่อหน้านี้นะคะที่ครูโออ่านนะคะ ก็คือความขยันจะทำให้ประสบความสำเร็จ</w:t>
      </w:r>
    </w:p>
    <w:p>
      <w:pPr>
        <w:pStyle w:val="BodyText"/>
      </w:pPr>
      <w:r>
        <w:t xml:space="preserve">(คุณครูชลภักดิ์) ใช่ ถูกต้องนะครับนักเรียนครับ ความขยันหมั่นเพียร จะทำให้เราประสบความสำเร็จนี่คือใจความของข้อความที่ครูโอพูดไปเมื่อสักครู่นะครับ เอ๊ะ ครูบอมครับ ความขยันนี่เป็นคุณธรรมใช่ไหมครับ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ความหมั่นเพียรนี่ รวมกันแล้วเป็นความขยันหมั่นเพียรเป็นความดีงามอย่างหนึ่งนะครับ ที่นักเรียนทุกคนควรพึงมี แล้วก็ควรปฏิบัติให้ได้เพราะถ้านักเรียนของครูโอมีความขยันหมั่นเพียรทำการบ้านอย่างสม่ำเสมอ ก็จะทำให้มีผลการเรียนที่ดีได้นะครับนักเรียน ต่อมาข้อที่ 3 นะครับนะครับ ข้อที่ 3ฟังดี ๆ นะครับ ตั้งใจฟังนะครับนักเรียนปลายทาง ทุกคนมีความหวัง ทุกคนมีสิทธิที่จะฝันถ้าเราทำฝันของเราสำเร็จเราก็จะภูมิใจกับสิ่งที่หวังและฝันดังนั้น ความตั้งใจมุ่งมั่นจะทำให้ฝันของเราสำเร็จ อีกครั้งนะครับ นักเรียน ทุกคนมีความหวังทุกคนมีสิทธิ์ที่จะฝันถ้าเราทำฝันของเราสำเร็จ เราก็จะภูมิใจกับสิ่งที่หวังและฝัน ดังนั้นความตั้งใจมุ่งมั่นจะทำให้ฝันของเราสำเร็จ ยากขึ้นมานิดหนึ่งนะครับ ยากขึ้นมานิดหนึ่ง ลองให้นักเรียนช่วยกันทำไม่ได้ลองหันไปปรึกษาเพื่อนข้าง ๆ สิ ลองถามกันนะครับ แลกเปลี่ยนแสดงความคิดเห็นกันว่าส่วนไหน ข้อความหรือประโยคส่วนไหนที่อยู่ในข้อความนี้น่าจะเป็นประโยคที่เป็นใจความสำคัญของเรื่องทำได้เลยครับ ลองปรึกษาดูนะครับนักเรียนปรึกษากันได้เลยนะนะครับนักเรียน ครูบอมครับทราบไหมครับ ว่าประโยคใดเป็นใจความสำคัญของข้อความที่ครูโอพูดเมื่อสักครู่นี้</w:t>
      </w:r>
    </w:p>
    <w:p>
      <w:pPr>
        <w:pStyle w:val="BodyText"/>
      </w:pPr>
      <w:r>
        <w:t xml:space="preserve">(คุณครูวาสนา) ค่ะ ประโยคที่ครูโอพูดเป็นประโยคที่ค่อนข้างยาวนะคะ ต้องใช้เวลาในการคิดนะคะ ระหว่างที่ครูบอมกำลังตอบนะคะ นักเรียนสามารถคิดและปรึกษาเพื่อนได้เรื่อย ๆ เลยนะคะ แล้วก็ยกมือตอบกับคุณครูปลายทางได้เลยค่ะ แล้วก็ที่ครูบอมจะตอบนะคะนะคะ ก็คือความมุ่งมั่นความตั้งใจนะคะจะทำให้ความฝันของเราประสบความสำเร็จค่ะ</w:t>
      </w:r>
    </w:p>
    <w:p>
      <w:pPr>
        <w:pStyle w:val="BodyText"/>
      </w:pPr>
      <w:r>
        <w:t xml:space="preserve">(คุณครูชลภักดิ์) นักเรียนครับ ที่ครูบอมตอบเมื่อสักครู่นี้เป็นคำตอบที่ถูกต้องนะครับ ต่อไปนะครับครูโอมีกิจกรรมนะให้นักเรียนได้ทำกัน ซึ่งกิจกรรมในวันนี้เป็นกิจกรรมเกี่ยวกับการฟังและการดู ก่อนที่จะไปดูนั้นก็อยากจะทบทวนเกี่ยวกับมารยาทในการฟังและดู มารยาทในการฟังการดูนั้น นักเรียนควรที่จะมีสตินะครับ ฟังด้วยความสงบ ก็จะทำให้เรามีสมาธิมากขึ้นแล้วก็ทราบจดบันทึกได้ ในขณะที่เราฟังนะครับ สามารถจดบันทึกใจความสำคัญ จดสั้น ๆโจทย์สั้น ๆ ก็ได้ไม่ต้องโจทย์ยาวก็สามารถที่จะสอบถามได้นะครับถ้าเกิดสงสัยก็สามารถสอบถามได้ ยกมือถามได้ไม่คุยแทรกนะครับ แล้วก็ควรที่จะให้เกียรติผู้พูดด้วยการเป็นผู้ฟังที่ดีนะครับก็อยู่ประมาณนี้นะครับขอให้นักเรียนปฏิบัติตนให้ถูกต้องตามมารยาทของการฟังด้วยสำหรับกิจกรรมพัฒนาการจับใจความสำคัญจากการฟังและดูนะครับ ให้นักเรียนดเรื่องคนที่รอแล้วตั้งคำถามและตอบคำถามให้ถูกต้องในใบงานที่ 6 เวลาที่ทำใบงานทั้งหมด 15 นาทีครับนักเรียน ก่อนที่จะชมนั้นมาฟังคำชี้แจงสักนิดหนึ่งนะครับนักเรียน นักเรียนปลายทางนั้นก็ให้นักเรียนนะครับ ฟังแล้วก็กล่องข้างน้อยฆ่าแม่ จากนั้น ให้นักเรียนตั้งคำถามและตอบคำถามนะครับจากเรื่องที่ฟัง โดยการตอบคำถามนั้น นักเรียนก็ควรจะตั้งคำถามที่มีเหตุ มีผลมักจะมีคำว่า</w:t>
      </w:r>
      <w:r>
        <w:t xml:space="preserve"> </w:t>
      </w:r>
      <w:r>
        <w:t xml:space="preserve">“</w:t>
      </w:r>
      <w:r>
        <w:t xml:space="preserve">ทำไม</w:t>
      </w:r>
      <w:r>
        <w:t xml:space="preserve">”</w:t>
      </w:r>
      <w:r>
        <w:t xml:space="preserve"> </w:t>
      </w:r>
      <w:r>
        <w:t xml:space="preserve">“</w:t>
      </w:r>
      <w:r>
        <w:t xml:space="preserve">อย่างไร</w:t>
      </w:r>
      <w:r>
        <w:t xml:space="preserve">”</w:t>
      </w:r>
      <w:r>
        <w:t xml:space="preserve">สาเหตุใด เพราะอะไรนะครับ ซึ่งก็เป็นสาเหตุที่ปรากฏอยู่ในคำถามนะครับ ที่มีเหตุมีผลนะครับนักเรียนและส่วนคำชี้แจงบทบาทครูปลายทางนะครับ ก็แจกใบงานที่ 6 หรือนะครับทำในสมุดได้นะครับ ถ้าใครไม่ได้นำแบบฝึกหัดนำใบงานมานะครับ สามารถทำในสมุด ทำในกระดาษได้นะครับนักเรียน ฃแล้วก็ขอให้คุณครูนะครับ ให้คำแนะนำในการทำใบงานกิจกรรมกับนักเรียนด้วยนะครับ สำหรับการทำใบงานที่ 6 นักครับนักเรียน เรื่อง การตั้งคำถามตอบคำถาม และสรุปเรื่องจากที่เราฟังและดูนะครับ วันนี้ครูโอจะมีวีดิทัศน์ให้นักเรียนได้ฟังกันนะครับ ให้นักเรียนได้ตั้งคำถามและตอบคำถามด้วยนะครับในการตั้งคำถาม นักเรียนก็ควรที่จะตั้งคำถามและตอบคำถามให้อยู่ในประเด็นของเรื่องด้วยนะครับ เดี๋ยวเรามาชมวีดิทัศน์กันเลย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ปกติก็ตื่นเช้า แต่วันนี้ตื่นเช้ากรุงเทพฯ มาเยี่ยมค่ะ เลยรีบลุกขึ้นมาทำกับข้าวนี่ของชอบของเขาทั้งนั้นนี่คงใกล้ถึงแล้วนี่กินเหล้ามาหรือ กลิ่นหึ่งมานี่ // ผมขับรถไปชนสิบล้อที่จอดอยู่ครับเป็นอย่างไรบ้างลูกผมไม่ได้เสียชีวิตทันทีหรอกนะครับตายระหว่างนำส่งโรงพยาบาล ไป ๆไม่ต้องพูดแล้ว เข้าไปข้างในแม่ทำกับข้าวไว้เยอะแยะเลยผมขอโทษครับลูกชายของคุณแม่เสียไปหลายปีแล้ว แต่ในวันนี้ของทุกปีเธอก็ยังคงตื่นแต่เช้ามาทำกับข้าวรอลูกชายมาทานด้วยกันดื่มไม่ขับกลับบ้านปลอดภัย</w:t>
      </w:r>
    </w:p>
    <w:p>
      <w:pPr>
        <w:pStyle w:val="BodyText"/>
      </w:pPr>
      <w:r>
        <w:t xml:space="preserve">(คุณครูชลภักดิ์) ขอขอบคุณสื่อวีดิทัศน์จาก Youtube ช่อง สสส. ครับ เรื่อง คนที่รอครับนักเรียนครับ หลังจากที่นักเรียนได้ชมวีดิทัศน์ไปเมื่อสักครู่แล้วนะครับ เรามาทำกิจกรรมพร้อมกันนะครับ สำหรับครูโอนะครับ ได้ยกตัวอย่างการตั้งคำถามและตอบคำถามจากเรื่องนะครับ ในใบงานของนักเรียน ก็ใส่ลงไปนะครับ ก็คือเรื่องของคนที่รอ ในส่วนของคำถามนั้นนะครับเรามาดูตัวอย่างคำถามนั้นนะครับ ตัวอย่างแรกถ้าลูกชายเสียชีวิตจากอุบัติเหตุครั้งนี้ซึ่งในคลิปวิดีโอที่ได้ดูเป็นสิ่งที่แม่ได้สูญเสียไปแล้วนั่นก็คือลูกชายของคุณแม่นี่ เสียไปแล้วนะครับก็คือแม่ก็จะรู้สึกเสียใจเป็นอย่างมาก ที่เสียลูกชายผู้เป็นที่รักนะครับ ต่อมา เรามาดูคำถามข้อที่ 2 นะครับถ้าลูกชายไม่ดื่มเหล้าและขับรถผลจะเป็นอย่างไรคำตอบนะครับไม่เกิดอุบัติเหตุรถก็จะไม่เสียหายและแม่ก็จะไม่เสียใจ และที่สำคัญนะครับ ลูกชายก็จะไม่เสียชีวิตด้วยนะครับนักเรียน นี่คือตัวอย่างในการตั้งคำถามและตอบคำถามจากวีดิทัศน์ที่เราได้ชมไปเมื่อสักครู่นี้นะครับ นักเรียนพร้อมแล้วนะครับ ทำกิจกรรมได้เลยครับ</w:t>
      </w:r>
    </w:p>
    <w:p>
      <w:pPr>
        <w:pStyle w:val="BodyText"/>
      </w:pPr>
      <w:r>
        <w:t xml:space="preserve">[เสียงดนตรี]ภาษาไทย ชั้นประถมศึกษาปีที่ 5 และคุณครูอีกท่านครับ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ุกท่านนะครับแล้วก็สวัสดีนักเรียนปลายทางที่น่ารักพบกับครูโอ ครูชลภักดิ์ คงกำเนิด ในรายวิชาขอให้นักเรียนติดตามชมนะครับ วันนี้ครูโอ</w:t>
      </w:r>
    </w:p>
    <w:p>
      <w:pPr>
        <w:pStyle w:val="BodyText"/>
      </w:pPr>
      <w:r>
        <w:t xml:space="preserve">(คุณครูวาสนา) สวัดสีค่ะ ครูวาสนา โพธิวงคและในวันนี้นะครับ จะเรียนเกี่ยวกับการฟังส่วนจะเป็นการฟังประเภทไหนนั้นแล้วก็จับประเด็นสำคัญของวิดีโอนี้ให้ได้นะครับมีวิดีโอมาให้ดูกันนะครับ ในขณะที่ฟังวิดีโอนี้ให้นักเรียนนะครับ ตั้งใจฟังให้ดี มีสมาธิในการฟังพี่เป็นอะไรหรือเปล่า ไหนหุ่นยนต์ผมล่ะครับถ้าพร้อมแล้ว มาฟังเลยนะครับคุณมีของขวัญอะไรให้คนที่คุณรักผมเมาครับคือของขวัญที่ดีที่สุด ดื่มไม่ขับ กลับบ้านปลอดภัย</w:t>
      </w:r>
    </w:p>
    <w:p>
      <w:pPr>
        <w:pStyle w:val="BodyText"/>
      </w:pPr>
      <w:r>
        <w:t xml:space="preserve">(บรรยาย) การกลับบ้านอย่างปลอดภัยนักเรียนครับ หลังจากที่เราได้ชมวีดิทัศน์เรื่องขอขอบคุณ สื่อวีดิทัศน์จากYoutube ช่อง สสส. เรื่อง ของขวัญที่ดีที่สุดครับด้วยกันทั้งหมด 2 ข้อ ครูบอมพร้อมที่จะถามหรือยังครับได้ชมวีดิทัศน์เรื่อง ของขวัญที่ดีที่สุดไปแล้วเดี๋ยวเรามาตอบคำถามพร้อมกันครับ ครูบอมครับวันนี้เรามีคำถามชวนคิด พินิจใจความครับนักเรียนฟังคำถามอีกครั้งนะคะ เรื่องที่นักเรียนฟังและดูนั้น</w:t>
      </w:r>
    </w:p>
    <w:p>
      <w:pPr>
        <w:pStyle w:val="BodyText"/>
      </w:pPr>
      <w:r>
        <w:t xml:space="preserve">(คุณครูวาสนา) เดี๋ยวครูบอมนะคะ จะอ่านคำถามให้นักเรียนฟังคำถามของครูบอมดี ๆ นะคะ คำถามของครูบอมก็คือเรื่องที่นักเรียนฟังและดูนั้น เกี่ยวกับใคร</w:t>
      </w:r>
    </w:p>
    <w:p>
      <w:pPr>
        <w:pStyle w:val="BodyText"/>
      </w:pPr>
      <w:r>
        <w:t xml:space="preserve">(คุณครูชลภักดิ์) ถ้านักเรียนสังเกตนะครับ ตัวละครหลักที่เป็นตัวเกี่ยวกับใคร นักเรียนลองคิดสิคะ ว่าตัวละครที่นักเรียนเห็นในวีดิทัศน์นั้นมีใครบ้างนะคะ ครูโอคะตัวละครหลักที่เราเห็นในวีดิทัศน์เขาก็จะมีการมอบของขวัญให้กันใช่ไหมครับ พ่อที่ดำเนินเรื่องในเรื่องนี้นะครับที่เป็นตัวละครหลัก ก็คือพ่อกับลูกชายนั่นเองครับ นักเรียนครับ พ่อกับลูกชายนี่ลูกชายนะครับ พังและแตกหักนะครับ ต่อมานะครับนักเรียนก็เตรียมซื้อหุ่นยนต์น่าจะเกิดอุบัติเหตุเส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๖ การจับใจความสำคัญ จากการฟังและการดู ๑๐ มิ.ย. ๒๕๖๔ ฟารุต</dc:title>
  <dc:creator/>
  <cp:keywords/>
  <dcterms:created xsi:type="dcterms:W3CDTF">2021-11-18T04:52:01Z</dcterms:created>
  <dcterms:modified xsi:type="dcterms:W3CDTF">2021-11-18T0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10.15 น.</vt:lpwstr>
  </property>
  <property fmtid="{D5CDD505-2E9C-101B-9397-08002B2CF9AE}" pid="3" name="subtitle">
    <vt:lpwstr/>
  </property>
</Properties>
</file>